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4F403" w14:textId="77777777" w:rsidR="00F92B87" w:rsidRDefault="00F92B87" w:rsidP="00E04A7F">
      <w:pPr>
        <w:jc w:val="center"/>
        <w:rPr>
          <w:b/>
          <w:bCs/>
          <w:sz w:val="24"/>
          <w:szCs w:val="24"/>
          <w:lang w:val="en-US"/>
        </w:rPr>
      </w:pPr>
    </w:p>
    <w:p w14:paraId="69BDBDB8" w14:textId="77777777" w:rsidR="00F92B87" w:rsidRDefault="00F92B87" w:rsidP="00E04A7F">
      <w:pPr>
        <w:jc w:val="center"/>
        <w:rPr>
          <w:b/>
          <w:bCs/>
          <w:sz w:val="24"/>
          <w:szCs w:val="24"/>
          <w:lang w:val="en-US"/>
        </w:rPr>
      </w:pPr>
    </w:p>
    <w:p w14:paraId="19D044AD" w14:textId="77777777" w:rsidR="00F92B87" w:rsidRDefault="00F92B87" w:rsidP="00E04A7F">
      <w:pPr>
        <w:jc w:val="center"/>
        <w:rPr>
          <w:b/>
          <w:bCs/>
          <w:sz w:val="24"/>
          <w:szCs w:val="24"/>
          <w:lang w:val="en-US"/>
        </w:rPr>
      </w:pPr>
    </w:p>
    <w:p w14:paraId="2462457E" w14:textId="2F242C9D" w:rsidR="00E04A7F" w:rsidRPr="0005266A" w:rsidRDefault="00E04A7F" w:rsidP="00E04A7F">
      <w:pPr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GISTRATION FORM FOR PIANC-COPEDEC X, Manila, October 2023</w:t>
      </w:r>
    </w:p>
    <w:p w14:paraId="6910CB09" w14:textId="77777777" w:rsidR="00E04A7F" w:rsidRDefault="00E04A7F" w:rsidP="00E04A7F">
      <w:pPr>
        <w:jc w:val="center"/>
        <w:rPr>
          <w:lang w:val="en-US"/>
        </w:rPr>
      </w:pPr>
      <w:r>
        <w:rPr>
          <w:lang w:val="en-US"/>
        </w:rPr>
        <w:t xml:space="preserve">Please mail this form to </w:t>
      </w:r>
      <w:hyperlink r:id="rId4" w:history="1">
        <w:r w:rsidRPr="00F423DA">
          <w:rPr>
            <w:rStyle w:val="Hyperlink"/>
            <w:lang w:val="en-US"/>
          </w:rPr>
          <w:t>secretariat@pianc-copedec2020.org</w:t>
        </w:r>
      </w:hyperlink>
    </w:p>
    <w:p w14:paraId="444A176C" w14:textId="77777777" w:rsidR="00E04A7F" w:rsidRPr="00766E31" w:rsidRDefault="00E04A7F" w:rsidP="00E04A7F">
      <w:pPr>
        <w:rPr>
          <w:sz w:val="18"/>
          <w:szCs w:val="18"/>
          <w:lang w:val="en-US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567"/>
        <w:gridCol w:w="1701"/>
        <w:gridCol w:w="567"/>
        <w:gridCol w:w="566"/>
        <w:gridCol w:w="568"/>
        <w:gridCol w:w="567"/>
        <w:gridCol w:w="1134"/>
        <w:gridCol w:w="567"/>
        <w:gridCol w:w="1134"/>
        <w:gridCol w:w="567"/>
        <w:gridCol w:w="1134"/>
      </w:tblGrid>
      <w:tr w:rsidR="00E04A7F" w14:paraId="384CDB20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69716D70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</w:t>
            </w:r>
          </w:p>
        </w:tc>
        <w:tc>
          <w:tcPr>
            <w:tcW w:w="8505" w:type="dxa"/>
            <w:gridSpan w:val="10"/>
          </w:tcPr>
          <w:p w14:paraId="3F804E69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DELEGATE</w:t>
            </w:r>
          </w:p>
        </w:tc>
      </w:tr>
      <w:tr w:rsidR="00E04A7F" w:rsidRPr="001C3F88" w14:paraId="5E01AAB2" w14:textId="77777777" w:rsidTr="00766E31">
        <w:tc>
          <w:tcPr>
            <w:tcW w:w="567" w:type="dxa"/>
            <w:vMerge w:val="restart"/>
          </w:tcPr>
          <w:p w14:paraId="777F3150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593D055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 w:rsidRPr="001C3F88">
              <w:rPr>
                <w:sz w:val="18"/>
                <w:szCs w:val="18"/>
              </w:rPr>
              <w:t>Preferred title</w:t>
            </w:r>
          </w:p>
        </w:tc>
        <w:tc>
          <w:tcPr>
            <w:tcW w:w="567" w:type="dxa"/>
          </w:tcPr>
          <w:p w14:paraId="72AC39E6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14:paraId="54361168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 w:rsidRPr="001C3F88">
              <w:rPr>
                <w:sz w:val="18"/>
                <w:szCs w:val="18"/>
              </w:rPr>
              <w:t>Mr.</w:t>
            </w:r>
          </w:p>
        </w:tc>
        <w:tc>
          <w:tcPr>
            <w:tcW w:w="567" w:type="dxa"/>
          </w:tcPr>
          <w:p w14:paraId="3946AF81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7C7B0D7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.</w:t>
            </w:r>
          </w:p>
        </w:tc>
        <w:tc>
          <w:tcPr>
            <w:tcW w:w="567" w:type="dxa"/>
          </w:tcPr>
          <w:p w14:paraId="72D82528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691675CD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</w:t>
            </w:r>
          </w:p>
        </w:tc>
        <w:tc>
          <w:tcPr>
            <w:tcW w:w="567" w:type="dxa"/>
          </w:tcPr>
          <w:p w14:paraId="1DB2267F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567B94A0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</w:t>
            </w:r>
          </w:p>
        </w:tc>
      </w:tr>
      <w:tr w:rsidR="00E04A7F" w:rsidRPr="001C3F88" w14:paraId="78097E1D" w14:textId="77777777" w:rsidTr="00766E31">
        <w:tc>
          <w:tcPr>
            <w:tcW w:w="567" w:type="dxa"/>
            <w:vMerge/>
          </w:tcPr>
          <w:p w14:paraId="00FE5013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8505" w:type="dxa"/>
            <w:gridSpan w:val="10"/>
          </w:tcPr>
          <w:p w14:paraId="3752A179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t Name</w:t>
            </w:r>
          </w:p>
        </w:tc>
      </w:tr>
      <w:tr w:rsidR="00E04A7F" w:rsidRPr="001C3F88" w14:paraId="07253EFF" w14:textId="77777777" w:rsidTr="00766E31">
        <w:tc>
          <w:tcPr>
            <w:tcW w:w="567" w:type="dxa"/>
            <w:vMerge/>
          </w:tcPr>
          <w:p w14:paraId="1F381E11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8505" w:type="dxa"/>
            <w:gridSpan w:val="10"/>
          </w:tcPr>
          <w:p w14:paraId="46E62BA5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Name</w:t>
            </w:r>
          </w:p>
        </w:tc>
      </w:tr>
      <w:tr w:rsidR="00E04A7F" w:rsidRPr="001C3F88" w14:paraId="5E028A8E" w14:textId="77777777" w:rsidTr="00766E31">
        <w:tc>
          <w:tcPr>
            <w:tcW w:w="567" w:type="dxa"/>
            <w:vMerge/>
          </w:tcPr>
          <w:p w14:paraId="3AEE7F40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8505" w:type="dxa"/>
            <w:gridSpan w:val="10"/>
          </w:tcPr>
          <w:p w14:paraId="6A948015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</w:t>
            </w:r>
          </w:p>
        </w:tc>
      </w:tr>
      <w:tr w:rsidR="00E04A7F" w:rsidRPr="001C3F88" w14:paraId="31F6C541" w14:textId="77777777" w:rsidTr="00766E31">
        <w:tc>
          <w:tcPr>
            <w:tcW w:w="567" w:type="dxa"/>
            <w:vMerge/>
          </w:tcPr>
          <w:p w14:paraId="228A5D21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2834" w:type="dxa"/>
            <w:gridSpan w:val="3"/>
          </w:tcPr>
          <w:p w14:paraId="312371E9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ty</w:t>
            </w:r>
          </w:p>
        </w:tc>
        <w:tc>
          <w:tcPr>
            <w:tcW w:w="2836" w:type="dxa"/>
            <w:gridSpan w:val="4"/>
          </w:tcPr>
          <w:p w14:paraId="37D5D6F4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al code</w:t>
            </w:r>
          </w:p>
        </w:tc>
        <w:tc>
          <w:tcPr>
            <w:tcW w:w="2835" w:type="dxa"/>
            <w:gridSpan w:val="3"/>
          </w:tcPr>
          <w:p w14:paraId="21A42A48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ntry</w:t>
            </w:r>
          </w:p>
        </w:tc>
      </w:tr>
      <w:tr w:rsidR="00E04A7F" w:rsidRPr="001C3F88" w14:paraId="184008A2" w14:textId="77777777" w:rsidTr="00766E31">
        <w:tc>
          <w:tcPr>
            <w:tcW w:w="567" w:type="dxa"/>
            <w:vMerge/>
          </w:tcPr>
          <w:p w14:paraId="62FA11D2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2834" w:type="dxa"/>
            <w:gridSpan w:val="3"/>
          </w:tcPr>
          <w:p w14:paraId="2E8AA2DF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</w:t>
            </w:r>
          </w:p>
        </w:tc>
        <w:tc>
          <w:tcPr>
            <w:tcW w:w="5671" w:type="dxa"/>
            <w:gridSpan w:val="7"/>
          </w:tcPr>
          <w:p w14:paraId="179708F9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</w:t>
            </w:r>
          </w:p>
        </w:tc>
      </w:tr>
      <w:tr w:rsidR="00E04A7F" w:rsidRPr="00880CFF" w14:paraId="1BF3DE6F" w14:textId="77777777" w:rsidTr="00766E31">
        <w:tc>
          <w:tcPr>
            <w:tcW w:w="567" w:type="dxa"/>
            <w:vMerge/>
          </w:tcPr>
          <w:p w14:paraId="6B97EFF6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5103" w:type="dxa"/>
            <w:gridSpan w:val="6"/>
          </w:tcPr>
          <w:p w14:paraId="3EDDAAA7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880CFF">
              <w:rPr>
                <w:sz w:val="18"/>
                <w:szCs w:val="18"/>
                <w:lang w:val="en-US"/>
              </w:rPr>
              <w:t>Are you a member o</w:t>
            </w:r>
            <w:r>
              <w:rPr>
                <w:sz w:val="18"/>
                <w:szCs w:val="18"/>
                <w:lang w:val="en-US"/>
              </w:rPr>
              <w:t>f PIANC?</w:t>
            </w:r>
          </w:p>
        </w:tc>
        <w:tc>
          <w:tcPr>
            <w:tcW w:w="567" w:type="dxa"/>
          </w:tcPr>
          <w:p w14:paraId="58E88CED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C734C24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Yes</w:t>
            </w:r>
          </w:p>
        </w:tc>
        <w:tc>
          <w:tcPr>
            <w:tcW w:w="567" w:type="dxa"/>
          </w:tcPr>
          <w:p w14:paraId="1E3CFE70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24F9BDD2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o</w:t>
            </w:r>
          </w:p>
        </w:tc>
      </w:tr>
      <w:tr w:rsidR="00E04A7F" w:rsidRPr="00880CFF" w14:paraId="0D0D3F82" w14:textId="77777777" w:rsidTr="00766E31">
        <w:tc>
          <w:tcPr>
            <w:tcW w:w="567" w:type="dxa"/>
            <w:vMerge/>
          </w:tcPr>
          <w:p w14:paraId="75A90430" w14:textId="77777777" w:rsidR="00E04A7F" w:rsidRPr="00880CFF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103" w:type="dxa"/>
            <w:gridSpan w:val="6"/>
          </w:tcPr>
          <w:p w14:paraId="7012AAA8" w14:textId="6A30760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re you a student or </w:t>
            </w:r>
            <w:r w:rsidR="00F92B87">
              <w:rPr>
                <w:sz w:val="18"/>
                <w:szCs w:val="18"/>
                <w:lang w:val="en-US"/>
              </w:rPr>
              <w:t xml:space="preserve">a </w:t>
            </w:r>
            <w:r>
              <w:rPr>
                <w:sz w:val="18"/>
                <w:szCs w:val="18"/>
                <w:lang w:val="en-US"/>
              </w:rPr>
              <w:t>young professional (YP)?</w:t>
            </w:r>
          </w:p>
        </w:tc>
        <w:tc>
          <w:tcPr>
            <w:tcW w:w="567" w:type="dxa"/>
          </w:tcPr>
          <w:p w14:paraId="1729EDBD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E922521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Yes</w:t>
            </w:r>
          </w:p>
        </w:tc>
        <w:tc>
          <w:tcPr>
            <w:tcW w:w="567" w:type="dxa"/>
          </w:tcPr>
          <w:p w14:paraId="07A7490B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7A9ED9C" w14:textId="77777777" w:rsidR="00E04A7F" w:rsidRPr="00880CF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o</w:t>
            </w:r>
          </w:p>
        </w:tc>
      </w:tr>
    </w:tbl>
    <w:p w14:paraId="504A1CCB" w14:textId="77777777" w:rsidR="00E04A7F" w:rsidRPr="00863EBC" w:rsidRDefault="00E04A7F" w:rsidP="00E04A7F">
      <w:pPr>
        <w:rPr>
          <w:sz w:val="16"/>
          <w:szCs w:val="16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567"/>
        <w:gridCol w:w="4252"/>
        <w:gridCol w:w="4253"/>
      </w:tblGrid>
      <w:tr w:rsidR="00E04A7F" w:rsidRPr="00863EBC" w14:paraId="34EE9220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463F64EC" w14:textId="77777777" w:rsidR="00E04A7F" w:rsidRPr="00863EBC" w:rsidRDefault="00E04A7F" w:rsidP="00D13B8F">
            <w:pPr>
              <w:rPr>
                <w:color w:val="FFFFFF" w:themeColor="background1"/>
                <w:sz w:val="18"/>
                <w:szCs w:val="18"/>
              </w:rPr>
            </w:pPr>
            <w:r w:rsidRPr="00863EBC">
              <w:rPr>
                <w:color w:val="FFFFFF" w:themeColor="background1"/>
                <w:sz w:val="18"/>
                <w:szCs w:val="18"/>
              </w:rPr>
              <w:t>B</w:t>
            </w:r>
          </w:p>
        </w:tc>
        <w:tc>
          <w:tcPr>
            <w:tcW w:w="8505" w:type="dxa"/>
            <w:gridSpan w:val="2"/>
          </w:tcPr>
          <w:p w14:paraId="090F8F06" w14:textId="77777777" w:rsidR="00E04A7F" w:rsidRPr="00863EBC" w:rsidRDefault="00E04A7F" w:rsidP="00D13B8F">
            <w:pPr>
              <w:jc w:val="left"/>
              <w:rPr>
                <w:b/>
                <w:bCs/>
                <w:sz w:val="18"/>
                <w:szCs w:val="18"/>
              </w:rPr>
            </w:pPr>
            <w:r w:rsidRPr="00863EBC">
              <w:rPr>
                <w:b/>
                <w:bCs/>
                <w:sz w:val="18"/>
                <w:szCs w:val="18"/>
              </w:rPr>
              <w:t>ACCOMPANYING PERSON</w:t>
            </w:r>
          </w:p>
        </w:tc>
      </w:tr>
      <w:tr w:rsidR="00E04A7F" w:rsidRPr="00863EBC" w14:paraId="5E8A25CA" w14:textId="77777777" w:rsidTr="00766E31">
        <w:trPr>
          <w:trHeight w:hRule="exact" w:val="227"/>
        </w:trPr>
        <w:tc>
          <w:tcPr>
            <w:tcW w:w="567" w:type="dxa"/>
            <w:vMerge w:val="restart"/>
          </w:tcPr>
          <w:p w14:paraId="3F68B143" w14:textId="77777777" w:rsidR="00E04A7F" w:rsidRPr="00863EBC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4252" w:type="dxa"/>
          </w:tcPr>
          <w:p w14:paraId="2E6536CD" w14:textId="77777777" w:rsidR="00E04A7F" w:rsidRPr="00863EBC" w:rsidRDefault="00E04A7F" w:rsidP="00D13B8F">
            <w:pPr>
              <w:pStyle w:val="ListParagraph"/>
              <w:ind w:left="0"/>
              <w:jc w:val="left"/>
              <w:rPr>
                <w:sz w:val="18"/>
                <w:szCs w:val="18"/>
              </w:rPr>
            </w:pPr>
            <w:r w:rsidRPr="00863EBC">
              <w:rPr>
                <w:sz w:val="18"/>
                <w:szCs w:val="18"/>
              </w:rPr>
              <w:t>1. Last Name</w:t>
            </w:r>
          </w:p>
        </w:tc>
        <w:tc>
          <w:tcPr>
            <w:tcW w:w="4253" w:type="dxa"/>
          </w:tcPr>
          <w:p w14:paraId="7BF419AE" w14:textId="77777777" w:rsidR="00E04A7F" w:rsidRPr="00863EBC" w:rsidRDefault="00E04A7F" w:rsidP="00D13B8F">
            <w:pPr>
              <w:pStyle w:val="ListParagraph"/>
              <w:ind w:left="0"/>
              <w:jc w:val="left"/>
              <w:rPr>
                <w:sz w:val="18"/>
                <w:szCs w:val="18"/>
              </w:rPr>
            </w:pPr>
            <w:r w:rsidRPr="00863EBC">
              <w:rPr>
                <w:sz w:val="18"/>
                <w:szCs w:val="18"/>
              </w:rPr>
              <w:t>First Name</w:t>
            </w:r>
          </w:p>
        </w:tc>
      </w:tr>
      <w:tr w:rsidR="00E04A7F" w:rsidRPr="00863EBC" w14:paraId="2FAA4111" w14:textId="77777777" w:rsidTr="00766E31">
        <w:tc>
          <w:tcPr>
            <w:tcW w:w="567" w:type="dxa"/>
            <w:vMerge/>
          </w:tcPr>
          <w:p w14:paraId="74D8A0B4" w14:textId="77777777" w:rsidR="00E04A7F" w:rsidRPr="00863EBC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4252" w:type="dxa"/>
          </w:tcPr>
          <w:p w14:paraId="359A0FEE" w14:textId="77777777" w:rsidR="00E04A7F" w:rsidRPr="00863EBC" w:rsidRDefault="00E04A7F" w:rsidP="00D13B8F">
            <w:pPr>
              <w:jc w:val="left"/>
              <w:rPr>
                <w:sz w:val="18"/>
                <w:szCs w:val="18"/>
              </w:rPr>
            </w:pPr>
            <w:r w:rsidRPr="00863EBC">
              <w:rPr>
                <w:sz w:val="18"/>
                <w:szCs w:val="18"/>
              </w:rPr>
              <w:t>2. Last Name</w:t>
            </w:r>
          </w:p>
        </w:tc>
        <w:tc>
          <w:tcPr>
            <w:tcW w:w="4253" w:type="dxa"/>
          </w:tcPr>
          <w:p w14:paraId="7261DEB9" w14:textId="77777777" w:rsidR="00E04A7F" w:rsidRPr="00863EBC" w:rsidRDefault="00E04A7F" w:rsidP="00D13B8F">
            <w:pPr>
              <w:jc w:val="left"/>
              <w:rPr>
                <w:sz w:val="18"/>
                <w:szCs w:val="18"/>
              </w:rPr>
            </w:pPr>
            <w:r w:rsidRPr="00863EBC">
              <w:rPr>
                <w:sz w:val="18"/>
                <w:szCs w:val="18"/>
              </w:rPr>
              <w:t>First Name</w:t>
            </w:r>
          </w:p>
        </w:tc>
      </w:tr>
    </w:tbl>
    <w:p w14:paraId="318EE558" w14:textId="77777777" w:rsidR="00E04A7F" w:rsidRPr="00863EBC" w:rsidRDefault="00E04A7F" w:rsidP="00E04A7F">
      <w:pPr>
        <w:rPr>
          <w:sz w:val="16"/>
          <w:szCs w:val="16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567"/>
        <w:gridCol w:w="6803"/>
        <w:gridCol w:w="1702"/>
      </w:tblGrid>
      <w:tr w:rsidR="00E04A7F" w14:paraId="1A935A63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52013556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</w:t>
            </w:r>
          </w:p>
        </w:tc>
        <w:tc>
          <w:tcPr>
            <w:tcW w:w="8505" w:type="dxa"/>
            <w:gridSpan w:val="2"/>
          </w:tcPr>
          <w:p w14:paraId="13681251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CHNICAL TOUR WEDNESDAY</w:t>
            </w:r>
          </w:p>
        </w:tc>
      </w:tr>
      <w:tr w:rsidR="00E04A7F" w:rsidRPr="001C3F88" w14:paraId="165A2B30" w14:textId="77777777" w:rsidTr="00766E31">
        <w:tc>
          <w:tcPr>
            <w:tcW w:w="567" w:type="dxa"/>
            <w:vMerge w:val="restart"/>
          </w:tcPr>
          <w:p w14:paraId="21FF3AD8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6803" w:type="dxa"/>
          </w:tcPr>
          <w:p w14:paraId="578130C2" w14:textId="77777777" w:rsidR="00E04A7F" w:rsidRDefault="00E04A7F" w:rsidP="00D13B8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702" w:type="dxa"/>
          </w:tcPr>
          <w:p w14:paraId="12385679" w14:textId="77777777" w:rsidR="00E04A7F" w:rsidRPr="001C3F88" w:rsidRDefault="00E04A7F" w:rsidP="00D13B8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ber of persons</w:t>
            </w:r>
          </w:p>
        </w:tc>
      </w:tr>
      <w:tr w:rsidR="00E04A7F" w:rsidRPr="001C3F88" w14:paraId="603A854A" w14:textId="77777777" w:rsidTr="00766E31">
        <w:tc>
          <w:tcPr>
            <w:tcW w:w="567" w:type="dxa"/>
            <w:vMerge/>
          </w:tcPr>
          <w:p w14:paraId="1C379201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6803" w:type="dxa"/>
          </w:tcPr>
          <w:p w14:paraId="1AE8E15E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 1 Manila Ports</w:t>
            </w:r>
          </w:p>
        </w:tc>
        <w:tc>
          <w:tcPr>
            <w:tcW w:w="1702" w:type="dxa"/>
          </w:tcPr>
          <w:p w14:paraId="731AA50B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</w:tr>
      <w:tr w:rsidR="00E04A7F" w:rsidRPr="001C3F88" w14:paraId="5AB63338" w14:textId="77777777" w:rsidTr="00766E31">
        <w:tc>
          <w:tcPr>
            <w:tcW w:w="567" w:type="dxa"/>
            <w:vMerge/>
          </w:tcPr>
          <w:p w14:paraId="4018501C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6803" w:type="dxa"/>
          </w:tcPr>
          <w:p w14:paraId="7FC60F0B" w14:textId="77777777" w:rsidR="00E04A7F" w:rsidRPr="001C3F88" w:rsidRDefault="00E04A7F" w:rsidP="00D13B8F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 2 Batangas Port</w:t>
            </w:r>
          </w:p>
        </w:tc>
        <w:tc>
          <w:tcPr>
            <w:tcW w:w="1702" w:type="dxa"/>
          </w:tcPr>
          <w:p w14:paraId="6C3C2722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</w:tr>
    </w:tbl>
    <w:p w14:paraId="1AD7CC87" w14:textId="77777777" w:rsidR="00E04A7F" w:rsidRPr="0005266A" w:rsidRDefault="00E04A7F" w:rsidP="00E04A7F">
      <w:pPr>
        <w:rPr>
          <w:sz w:val="16"/>
          <w:szCs w:val="16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567"/>
        <w:gridCol w:w="6803"/>
        <w:gridCol w:w="1702"/>
      </w:tblGrid>
      <w:tr w:rsidR="00E04A7F" w14:paraId="6B648163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63CE2112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</w:t>
            </w:r>
          </w:p>
        </w:tc>
        <w:tc>
          <w:tcPr>
            <w:tcW w:w="8505" w:type="dxa"/>
            <w:gridSpan w:val="2"/>
          </w:tcPr>
          <w:p w14:paraId="75D79B0F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ACCOMPANYING PERSON(S) TOURS</w:t>
            </w:r>
          </w:p>
        </w:tc>
      </w:tr>
      <w:tr w:rsidR="00E04A7F" w:rsidRPr="001C3F88" w14:paraId="72DC1805" w14:textId="77777777" w:rsidTr="00766E31">
        <w:tc>
          <w:tcPr>
            <w:tcW w:w="567" w:type="dxa"/>
            <w:vMerge w:val="restart"/>
          </w:tcPr>
          <w:p w14:paraId="09C4A562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6803" w:type="dxa"/>
          </w:tcPr>
          <w:p w14:paraId="5809622A" w14:textId="77777777" w:rsidR="00E04A7F" w:rsidRDefault="00E04A7F" w:rsidP="00D13B8F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702" w:type="dxa"/>
          </w:tcPr>
          <w:p w14:paraId="7B07BC9F" w14:textId="77777777" w:rsidR="00E04A7F" w:rsidRPr="001C3F88" w:rsidRDefault="00E04A7F" w:rsidP="00D13B8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ber of persons</w:t>
            </w:r>
          </w:p>
        </w:tc>
      </w:tr>
      <w:tr w:rsidR="00E04A7F" w:rsidRPr="004D67CE" w14:paraId="4C4060D5" w14:textId="77777777" w:rsidTr="00766E31">
        <w:tc>
          <w:tcPr>
            <w:tcW w:w="567" w:type="dxa"/>
            <w:vMerge/>
          </w:tcPr>
          <w:p w14:paraId="00926631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6803" w:type="dxa"/>
          </w:tcPr>
          <w:p w14:paraId="0B670859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023D92">
              <w:rPr>
                <w:sz w:val="18"/>
                <w:szCs w:val="18"/>
                <w:lang w:val="en-US"/>
              </w:rPr>
              <w:t>Tour 1 Tuesday 10 October full d</w:t>
            </w:r>
            <w:r>
              <w:rPr>
                <w:sz w:val="18"/>
                <w:szCs w:val="18"/>
                <w:lang w:val="en-US"/>
              </w:rPr>
              <w:t>ay to ……….</w:t>
            </w:r>
          </w:p>
        </w:tc>
        <w:tc>
          <w:tcPr>
            <w:tcW w:w="1702" w:type="dxa"/>
          </w:tcPr>
          <w:p w14:paraId="0AB7E7B2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  <w:tr w:rsidR="00E04A7F" w:rsidRPr="004D67CE" w14:paraId="5D4D7B77" w14:textId="77777777" w:rsidTr="00766E31">
        <w:tc>
          <w:tcPr>
            <w:tcW w:w="567" w:type="dxa"/>
            <w:vMerge/>
          </w:tcPr>
          <w:p w14:paraId="5CCFA04F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803" w:type="dxa"/>
          </w:tcPr>
          <w:p w14:paraId="2445DF73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023D92">
              <w:rPr>
                <w:sz w:val="18"/>
                <w:szCs w:val="18"/>
                <w:lang w:val="en-US"/>
              </w:rPr>
              <w:t>Tour 2 Thursday 12 October full d</w:t>
            </w:r>
            <w:r>
              <w:rPr>
                <w:sz w:val="18"/>
                <w:szCs w:val="18"/>
                <w:lang w:val="en-US"/>
              </w:rPr>
              <w:t>ay to …………</w:t>
            </w:r>
          </w:p>
        </w:tc>
        <w:tc>
          <w:tcPr>
            <w:tcW w:w="1702" w:type="dxa"/>
          </w:tcPr>
          <w:p w14:paraId="279A1612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  <w:tr w:rsidR="00E04A7F" w:rsidRPr="004D67CE" w14:paraId="6CE7EFEC" w14:textId="77777777" w:rsidTr="00766E31">
        <w:tc>
          <w:tcPr>
            <w:tcW w:w="567" w:type="dxa"/>
            <w:vMerge/>
          </w:tcPr>
          <w:p w14:paraId="008676A6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803" w:type="dxa"/>
          </w:tcPr>
          <w:p w14:paraId="41827FCB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our 3 Friday 13 October before noon to …….</w:t>
            </w:r>
          </w:p>
        </w:tc>
        <w:tc>
          <w:tcPr>
            <w:tcW w:w="1702" w:type="dxa"/>
          </w:tcPr>
          <w:p w14:paraId="466D5F25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18EC16A4" w14:textId="77777777" w:rsidR="00E04A7F" w:rsidRPr="0005266A" w:rsidRDefault="00E04A7F" w:rsidP="00E04A7F">
      <w:pPr>
        <w:rPr>
          <w:sz w:val="16"/>
          <w:szCs w:val="16"/>
          <w:lang w:val="en-US"/>
        </w:rPr>
      </w:pPr>
    </w:p>
    <w:tbl>
      <w:tblPr>
        <w:tblStyle w:val="TableGrid"/>
        <w:tblW w:w="9073" w:type="dxa"/>
        <w:tblLook w:val="04A0" w:firstRow="1" w:lastRow="0" w:firstColumn="1" w:lastColumn="0" w:noHBand="0" w:noVBand="1"/>
      </w:tblPr>
      <w:tblGrid>
        <w:gridCol w:w="567"/>
        <w:gridCol w:w="2835"/>
        <w:gridCol w:w="1701"/>
        <w:gridCol w:w="2268"/>
        <w:gridCol w:w="1702"/>
      </w:tblGrid>
      <w:tr w:rsidR="00E04A7F" w14:paraId="6933B91D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342D4641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</w:t>
            </w:r>
          </w:p>
        </w:tc>
        <w:tc>
          <w:tcPr>
            <w:tcW w:w="8506" w:type="dxa"/>
            <w:gridSpan w:val="4"/>
          </w:tcPr>
          <w:p w14:paraId="47ECF9B0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FLIGHT DETAILS</w:t>
            </w:r>
          </w:p>
        </w:tc>
      </w:tr>
      <w:tr w:rsidR="00E04A7F" w:rsidRPr="004D67CE" w14:paraId="1218DF92" w14:textId="77777777" w:rsidTr="00766E31">
        <w:tc>
          <w:tcPr>
            <w:tcW w:w="567" w:type="dxa"/>
            <w:vMerge w:val="restart"/>
          </w:tcPr>
          <w:p w14:paraId="0051881F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2835" w:type="dxa"/>
          </w:tcPr>
          <w:p w14:paraId="52DFC708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98725A">
              <w:rPr>
                <w:sz w:val="18"/>
                <w:szCs w:val="18"/>
                <w:lang w:val="en-US"/>
              </w:rPr>
              <w:t>Date of arrival in M</w:t>
            </w:r>
            <w:r>
              <w:rPr>
                <w:sz w:val="18"/>
                <w:szCs w:val="18"/>
                <w:lang w:val="en-US"/>
              </w:rPr>
              <w:t>anila</w:t>
            </w:r>
          </w:p>
        </w:tc>
        <w:tc>
          <w:tcPr>
            <w:tcW w:w="1701" w:type="dxa"/>
          </w:tcPr>
          <w:p w14:paraId="6DE35978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3970" w:type="dxa"/>
            <w:gridSpan w:val="2"/>
          </w:tcPr>
          <w:p w14:paraId="45EC3778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</w:tr>
      <w:tr w:rsidR="00E04A7F" w:rsidRPr="00023D92" w14:paraId="75A43248" w14:textId="77777777" w:rsidTr="00766E31">
        <w:tc>
          <w:tcPr>
            <w:tcW w:w="567" w:type="dxa"/>
            <w:vMerge/>
          </w:tcPr>
          <w:p w14:paraId="5F45A9DF" w14:textId="77777777" w:rsidR="00E04A7F" w:rsidRPr="0098725A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835" w:type="dxa"/>
          </w:tcPr>
          <w:p w14:paraId="0E92B4F2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Hour of arrival in Manila</w:t>
            </w:r>
          </w:p>
        </w:tc>
        <w:tc>
          <w:tcPr>
            <w:tcW w:w="1701" w:type="dxa"/>
          </w:tcPr>
          <w:p w14:paraId="2D344EBA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4ABD12DB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light number</w:t>
            </w:r>
          </w:p>
        </w:tc>
        <w:tc>
          <w:tcPr>
            <w:tcW w:w="1702" w:type="dxa"/>
          </w:tcPr>
          <w:p w14:paraId="52893ADE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</w:tr>
      <w:tr w:rsidR="00E04A7F" w:rsidRPr="004D67CE" w14:paraId="5C1D8AE3" w14:textId="77777777" w:rsidTr="00766E31">
        <w:tc>
          <w:tcPr>
            <w:tcW w:w="567" w:type="dxa"/>
            <w:vMerge/>
          </w:tcPr>
          <w:p w14:paraId="3729F9FB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835" w:type="dxa"/>
          </w:tcPr>
          <w:p w14:paraId="6067D58B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ate of departure from Manila</w:t>
            </w:r>
          </w:p>
        </w:tc>
        <w:tc>
          <w:tcPr>
            <w:tcW w:w="1701" w:type="dxa"/>
          </w:tcPr>
          <w:p w14:paraId="0A781AA7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3970" w:type="dxa"/>
            <w:gridSpan w:val="2"/>
          </w:tcPr>
          <w:p w14:paraId="3CA33463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</w:tr>
      <w:tr w:rsidR="00E04A7F" w:rsidRPr="00023D92" w14:paraId="74C72563" w14:textId="77777777" w:rsidTr="00766E31">
        <w:tc>
          <w:tcPr>
            <w:tcW w:w="567" w:type="dxa"/>
            <w:vMerge/>
          </w:tcPr>
          <w:p w14:paraId="746606E5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835" w:type="dxa"/>
          </w:tcPr>
          <w:p w14:paraId="092376A1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Hour of departure from Manila</w:t>
            </w:r>
          </w:p>
        </w:tc>
        <w:tc>
          <w:tcPr>
            <w:tcW w:w="1701" w:type="dxa"/>
          </w:tcPr>
          <w:p w14:paraId="308AC6A5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</w:tcPr>
          <w:p w14:paraId="56F37EB5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Flight number</w:t>
            </w:r>
          </w:p>
        </w:tc>
        <w:tc>
          <w:tcPr>
            <w:tcW w:w="1702" w:type="dxa"/>
          </w:tcPr>
          <w:p w14:paraId="5650CCA1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</w:tr>
    </w:tbl>
    <w:p w14:paraId="16F22C32" w14:textId="77777777" w:rsidR="00E04A7F" w:rsidRPr="0005266A" w:rsidRDefault="00E04A7F" w:rsidP="00E04A7F">
      <w:pPr>
        <w:rPr>
          <w:sz w:val="16"/>
          <w:szCs w:val="16"/>
          <w:lang w:val="en-US"/>
        </w:rPr>
      </w:pPr>
    </w:p>
    <w:tbl>
      <w:tblPr>
        <w:tblStyle w:val="TableGrid"/>
        <w:tblW w:w="9073" w:type="dxa"/>
        <w:tblLook w:val="04A0" w:firstRow="1" w:lastRow="0" w:firstColumn="1" w:lastColumn="0" w:noHBand="0" w:noVBand="1"/>
      </w:tblPr>
      <w:tblGrid>
        <w:gridCol w:w="567"/>
        <w:gridCol w:w="5102"/>
        <w:gridCol w:w="567"/>
        <w:gridCol w:w="1134"/>
        <w:gridCol w:w="567"/>
        <w:gridCol w:w="1136"/>
      </w:tblGrid>
      <w:tr w:rsidR="00E04A7F" w14:paraId="07E8D857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63963CEC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</w:t>
            </w:r>
          </w:p>
        </w:tc>
        <w:tc>
          <w:tcPr>
            <w:tcW w:w="8506" w:type="dxa"/>
            <w:gridSpan w:val="5"/>
          </w:tcPr>
          <w:p w14:paraId="15AC23DF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AUTHOR OF ACCEPTED PAPER</w:t>
            </w:r>
          </w:p>
        </w:tc>
      </w:tr>
      <w:tr w:rsidR="00E04A7F" w:rsidRPr="0098725A" w14:paraId="41BEEEBD" w14:textId="77777777" w:rsidTr="00766E31">
        <w:tc>
          <w:tcPr>
            <w:tcW w:w="567" w:type="dxa"/>
            <w:vMerge w:val="restart"/>
          </w:tcPr>
          <w:p w14:paraId="0AC0292C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5102" w:type="dxa"/>
          </w:tcPr>
          <w:p w14:paraId="08F82CDE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re you an author of an accepted paper?</w:t>
            </w:r>
          </w:p>
        </w:tc>
        <w:tc>
          <w:tcPr>
            <w:tcW w:w="567" w:type="dxa"/>
          </w:tcPr>
          <w:p w14:paraId="33DDF6BF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54FDCC5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Yes</w:t>
            </w:r>
          </w:p>
        </w:tc>
        <w:tc>
          <w:tcPr>
            <w:tcW w:w="567" w:type="dxa"/>
          </w:tcPr>
          <w:p w14:paraId="43D5542C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6" w:type="dxa"/>
          </w:tcPr>
          <w:p w14:paraId="6A0AF752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o</w:t>
            </w:r>
          </w:p>
        </w:tc>
      </w:tr>
      <w:tr w:rsidR="00E04A7F" w:rsidRPr="004D67CE" w14:paraId="0C9FB858" w14:textId="77777777" w:rsidTr="00766E31">
        <w:tc>
          <w:tcPr>
            <w:tcW w:w="567" w:type="dxa"/>
            <w:vMerge/>
          </w:tcPr>
          <w:p w14:paraId="54D99C5B" w14:textId="77777777" w:rsidR="00E04A7F" w:rsidRPr="0098725A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06" w:type="dxa"/>
            <w:gridSpan w:val="5"/>
          </w:tcPr>
          <w:p w14:paraId="3B5024C7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f Yes, please indicate the title of the accepted paper(s)</w:t>
            </w:r>
          </w:p>
        </w:tc>
      </w:tr>
      <w:tr w:rsidR="00E04A7F" w:rsidRPr="004D67CE" w14:paraId="006BF72E" w14:textId="77777777" w:rsidTr="00766E31">
        <w:tc>
          <w:tcPr>
            <w:tcW w:w="567" w:type="dxa"/>
            <w:vMerge/>
          </w:tcPr>
          <w:p w14:paraId="666FB779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06" w:type="dxa"/>
            <w:gridSpan w:val="5"/>
          </w:tcPr>
          <w:p w14:paraId="66DE7CF0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</w:tr>
      <w:tr w:rsidR="00E04A7F" w:rsidRPr="004D67CE" w14:paraId="1CC466F8" w14:textId="77777777" w:rsidTr="00766E31">
        <w:tc>
          <w:tcPr>
            <w:tcW w:w="567" w:type="dxa"/>
            <w:vMerge/>
          </w:tcPr>
          <w:p w14:paraId="48F65A14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06" w:type="dxa"/>
            <w:gridSpan w:val="5"/>
          </w:tcPr>
          <w:p w14:paraId="2DEA9E37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</w:tr>
    </w:tbl>
    <w:p w14:paraId="35AEFA68" w14:textId="77777777" w:rsidR="00E04A7F" w:rsidRPr="0005266A" w:rsidRDefault="00E04A7F" w:rsidP="00E04A7F">
      <w:pPr>
        <w:rPr>
          <w:sz w:val="16"/>
          <w:szCs w:val="16"/>
          <w:lang w:val="en-US"/>
        </w:rPr>
      </w:pPr>
    </w:p>
    <w:tbl>
      <w:tblPr>
        <w:tblStyle w:val="TableGrid"/>
        <w:tblW w:w="9073" w:type="dxa"/>
        <w:tblLook w:val="04A0" w:firstRow="1" w:lastRow="0" w:firstColumn="1" w:lastColumn="0" w:noHBand="0" w:noVBand="1"/>
      </w:tblPr>
      <w:tblGrid>
        <w:gridCol w:w="567"/>
        <w:gridCol w:w="5102"/>
        <w:gridCol w:w="567"/>
        <w:gridCol w:w="1134"/>
        <w:gridCol w:w="567"/>
        <w:gridCol w:w="1136"/>
      </w:tblGrid>
      <w:tr w:rsidR="00E04A7F" w:rsidRPr="001C3F88" w14:paraId="18FDED9A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14C9381B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G</w:t>
            </w:r>
          </w:p>
        </w:tc>
        <w:tc>
          <w:tcPr>
            <w:tcW w:w="8506" w:type="dxa"/>
            <w:gridSpan w:val="5"/>
          </w:tcPr>
          <w:p w14:paraId="067A32DD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FELLOWSHIP RECIPIENT</w:t>
            </w:r>
          </w:p>
        </w:tc>
      </w:tr>
      <w:tr w:rsidR="00E04A7F" w:rsidRPr="0098725A" w14:paraId="55F40A96" w14:textId="77777777" w:rsidTr="00766E31">
        <w:tc>
          <w:tcPr>
            <w:tcW w:w="567" w:type="dxa"/>
            <w:vMerge w:val="restart"/>
          </w:tcPr>
          <w:p w14:paraId="6090F1F4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5102" w:type="dxa"/>
          </w:tcPr>
          <w:p w14:paraId="339F02A5" w14:textId="38DD6CC5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id you </w:t>
            </w:r>
            <w:r w:rsidR="00766E31">
              <w:rPr>
                <w:sz w:val="18"/>
                <w:szCs w:val="18"/>
                <w:lang w:val="en-US"/>
              </w:rPr>
              <w:t>receive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="00766E31">
              <w:rPr>
                <w:sz w:val="18"/>
                <w:szCs w:val="18"/>
                <w:lang w:val="en-US"/>
              </w:rPr>
              <w:t>an</w:t>
            </w:r>
            <w:r>
              <w:rPr>
                <w:sz w:val="18"/>
                <w:szCs w:val="18"/>
                <w:lang w:val="en-US"/>
              </w:rPr>
              <w:t xml:space="preserve"> international fellowship?</w:t>
            </w:r>
          </w:p>
        </w:tc>
        <w:tc>
          <w:tcPr>
            <w:tcW w:w="567" w:type="dxa"/>
          </w:tcPr>
          <w:p w14:paraId="76354815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751B4D27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Yes</w:t>
            </w:r>
          </w:p>
        </w:tc>
        <w:tc>
          <w:tcPr>
            <w:tcW w:w="567" w:type="dxa"/>
          </w:tcPr>
          <w:p w14:paraId="336BD75E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6" w:type="dxa"/>
          </w:tcPr>
          <w:p w14:paraId="4B31F0E9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o</w:t>
            </w:r>
          </w:p>
        </w:tc>
      </w:tr>
      <w:tr w:rsidR="00E04A7F" w:rsidRPr="0098725A" w14:paraId="4875C3E5" w14:textId="77777777" w:rsidTr="00766E31">
        <w:tc>
          <w:tcPr>
            <w:tcW w:w="567" w:type="dxa"/>
            <w:vMerge/>
          </w:tcPr>
          <w:p w14:paraId="0E470492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5102" w:type="dxa"/>
          </w:tcPr>
          <w:p w14:paraId="558713FA" w14:textId="77777777" w:rsidR="00E04A7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re you a Philippine participant with a partial fellowship?</w:t>
            </w:r>
          </w:p>
        </w:tc>
        <w:tc>
          <w:tcPr>
            <w:tcW w:w="567" w:type="dxa"/>
          </w:tcPr>
          <w:p w14:paraId="3A164DD7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04B4F9CA" w14:textId="77777777" w:rsidR="00E04A7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Yes</w:t>
            </w:r>
          </w:p>
        </w:tc>
        <w:tc>
          <w:tcPr>
            <w:tcW w:w="567" w:type="dxa"/>
          </w:tcPr>
          <w:p w14:paraId="2DDF7534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136" w:type="dxa"/>
          </w:tcPr>
          <w:p w14:paraId="70A015EB" w14:textId="77777777" w:rsidR="00E04A7F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o</w:t>
            </w:r>
          </w:p>
        </w:tc>
      </w:tr>
    </w:tbl>
    <w:p w14:paraId="68E8F4D7" w14:textId="77777777" w:rsidR="00E04A7F" w:rsidRPr="0005266A" w:rsidRDefault="00E04A7F" w:rsidP="00E04A7F">
      <w:pPr>
        <w:rPr>
          <w:sz w:val="16"/>
          <w:szCs w:val="16"/>
          <w:lang w:val="en-US"/>
        </w:rPr>
      </w:pPr>
    </w:p>
    <w:tbl>
      <w:tblPr>
        <w:tblStyle w:val="TableGrid"/>
        <w:tblW w:w="9073" w:type="dxa"/>
        <w:tblLook w:val="04A0" w:firstRow="1" w:lastRow="0" w:firstColumn="1" w:lastColumn="0" w:noHBand="0" w:noVBand="1"/>
      </w:tblPr>
      <w:tblGrid>
        <w:gridCol w:w="567"/>
        <w:gridCol w:w="6521"/>
        <w:gridCol w:w="1985"/>
      </w:tblGrid>
      <w:tr w:rsidR="00E04A7F" w14:paraId="34716212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4C05D557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H</w:t>
            </w:r>
          </w:p>
        </w:tc>
        <w:tc>
          <w:tcPr>
            <w:tcW w:w="8506" w:type="dxa"/>
            <w:gridSpan w:val="2"/>
          </w:tcPr>
          <w:p w14:paraId="16D64067" w14:textId="77777777" w:rsidR="00E04A7F" w:rsidRPr="001C3F88" w:rsidRDefault="00E04A7F" w:rsidP="00D13B8F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GISTRATION AND PAYMENT</w:t>
            </w:r>
          </w:p>
        </w:tc>
      </w:tr>
      <w:tr w:rsidR="00E04A7F" w:rsidRPr="0098725A" w14:paraId="0DECAD57" w14:textId="77777777" w:rsidTr="00766E31">
        <w:tc>
          <w:tcPr>
            <w:tcW w:w="567" w:type="dxa"/>
            <w:vMerge w:val="restart"/>
          </w:tcPr>
          <w:p w14:paraId="7CCC1E48" w14:textId="77777777" w:rsidR="00E04A7F" w:rsidRPr="001C3F88" w:rsidRDefault="00E04A7F" w:rsidP="00D13B8F">
            <w:pPr>
              <w:rPr>
                <w:sz w:val="18"/>
                <w:szCs w:val="18"/>
              </w:rPr>
            </w:pPr>
          </w:p>
        </w:tc>
        <w:tc>
          <w:tcPr>
            <w:tcW w:w="6521" w:type="dxa"/>
          </w:tcPr>
          <w:p w14:paraId="3DB2B6E1" w14:textId="77777777" w:rsidR="00E04A7F" w:rsidRPr="0098725A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</w:tc>
        <w:tc>
          <w:tcPr>
            <w:tcW w:w="1985" w:type="dxa"/>
          </w:tcPr>
          <w:p w14:paraId="0C1E9FFF" w14:textId="77777777" w:rsidR="00E04A7F" w:rsidRPr="0098725A" w:rsidRDefault="00E04A7F" w:rsidP="00D13B8F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uro</w:t>
            </w:r>
          </w:p>
        </w:tc>
      </w:tr>
      <w:tr w:rsidR="00E04A7F" w:rsidRPr="00023D92" w14:paraId="3636D47B" w14:textId="77777777" w:rsidTr="00766E31">
        <w:tc>
          <w:tcPr>
            <w:tcW w:w="567" w:type="dxa"/>
            <w:vMerge/>
          </w:tcPr>
          <w:p w14:paraId="4BC2A2D2" w14:textId="77777777" w:rsidR="00E04A7F" w:rsidRPr="0098725A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521" w:type="dxa"/>
          </w:tcPr>
          <w:p w14:paraId="04ED1F52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Registration</w:t>
            </w:r>
          </w:p>
        </w:tc>
        <w:tc>
          <w:tcPr>
            <w:tcW w:w="1985" w:type="dxa"/>
          </w:tcPr>
          <w:p w14:paraId="17D735C7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  <w:tr w:rsidR="00E04A7F" w:rsidRPr="00023D92" w14:paraId="5D1FCD0E" w14:textId="77777777" w:rsidTr="00766E31">
        <w:tc>
          <w:tcPr>
            <w:tcW w:w="567" w:type="dxa"/>
            <w:vMerge/>
          </w:tcPr>
          <w:p w14:paraId="70824D92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521" w:type="dxa"/>
          </w:tcPr>
          <w:p w14:paraId="51E6C08A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re-conference short course</w:t>
            </w:r>
          </w:p>
        </w:tc>
        <w:tc>
          <w:tcPr>
            <w:tcW w:w="1985" w:type="dxa"/>
          </w:tcPr>
          <w:p w14:paraId="1C755A8E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  <w:tr w:rsidR="00E04A7F" w:rsidRPr="00023D92" w14:paraId="1E194353" w14:textId="77777777" w:rsidTr="00766E31">
        <w:tc>
          <w:tcPr>
            <w:tcW w:w="567" w:type="dxa"/>
            <w:vMerge/>
          </w:tcPr>
          <w:p w14:paraId="280A7944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521" w:type="dxa"/>
          </w:tcPr>
          <w:p w14:paraId="34DADDC0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ccompanying person(s)</w:t>
            </w:r>
          </w:p>
        </w:tc>
        <w:tc>
          <w:tcPr>
            <w:tcW w:w="1985" w:type="dxa"/>
          </w:tcPr>
          <w:p w14:paraId="4B79E37E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  <w:tr w:rsidR="00E04A7F" w:rsidRPr="00023D92" w14:paraId="767F673B" w14:textId="77777777" w:rsidTr="00766E31">
        <w:tc>
          <w:tcPr>
            <w:tcW w:w="567" w:type="dxa"/>
            <w:vMerge/>
          </w:tcPr>
          <w:p w14:paraId="4A3885DE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521" w:type="dxa"/>
          </w:tcPr>
          <w:p w14:paraId="757470C2" w14:textId="77777777" w:rsidR="00E04A7F" w:rsidRPr="00023D92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otal</w:t>
            </w:r>
          </w:p>
        </w:tc>
        <w:tc>
          <w:tcPr>
            <w:tcW w:w="1985" w:type="dxa"/>
          </w:tcPr>
          <w:p w14:paraId="0F16BDE3" w14:textId="77777777" w:rsidR="00E04A7F" w:rsidRPr="00023D92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10A8445D" w14:textId="77777777" w:rsidR="00E04A7F" w:rsidRPr="0005266A" w:rsidRDefault="00E04A7F" w:rsidP="00E04A7F">
      <w:pPr>
        <w:rPr>
          <w:sz w:val="16"/>
          <w:szCs w:val="16"/>
          <w:lang w:val="en-US"/>
        </w:rPr>
      </w:pPr>
    </w:p>
    <w:tbl>
      <w:tblPr>
        <w:tblStyle w:val="TableGrid"/>
        <w:tblW w:w="9073" w:type="dxa"/>
        <w:tblLook w:val="04A0" w:firstRow="1" w:lastRow="0" w:firstColumn="1" w:lastColumn="0" w:noHBand="0" w:noVBand="1"/>
      </w:tblPr>
      <w:tblGrid>
        <w:gridCol w:w="567"/>
        <w:gridCol w:w="8506"/>
      </w:tblGrid>
      <w:tr w:rsidR="00E04A7F" w:rsidRPr="004D67CE" w14:paraId="5646E93A" w14:textId="77777777" w:rsidTr="00766E31">
        <w:tc>
          <w:tcPr>
            <w:tcW w:w="567" w:type="dxa"/>
            <w:shd w:val="clear" w:color="auto" w:fill="2F5496" w:themeFill="accent1" w:themeFillShade="BF"/>
          </w:tcPr>
          <w:p w14:paraId="22535610" w14:textId="77777777" w:rsidR="00E04A7F" w:rsidRPr="001C3F88" w:rsidRDefault="00E04A7F" w:rsidP="00D13B8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</w:t>
            </w:r>
          </w:p>
        </w:tc>
        <w:tc>
          <w:tcPr>
            <w:tcW w:w="8506" w:type="dxa"/>
          </w:tcPr>
          <w:p w14:paraId="72197914" w14:textId="77777777" w:rsidR="00E04A7F" w:rsidRPr="00880CFF" w:rsidRDefault="00E04A7F" w:rsidP="00D13B8F">
            <w:pPr>
              <w:rPr>
                <w:b/>
                <w:bCs/>
                <w:lang w:val="en-US"/>
              </w:rPr>
            </w:pPr>
            <w:r w:rsidRPr="00880CFF">
              <w:rPr>
                <w:b/>
                <w:bCs/>
                <w:lang w:val="en-US"/>
              </w:rPr>
              <w:t>PAYMENT DETAILS FOR THE REGISTRATION</w:t>
            </w:r>
          </w:p>
        </w:tc>
      </w:tr>
      <w:tr w:rsidR="00E04A7F" w:rsidRPr="00766E31" w14:paraId="18A609C2" w14:textId="77777777" w:rsidTr="00766E31">
        <w:trPr>
          <w:trHeight w:val="1139"/>
        </w:trPr>
        <w:tc>
          <w:tcPr>
            <w:tcW w:w="567" w:type="dxa"/>
          </w:tcPr>
          <w:p w14:paraId="796E44BC" w14:textId="77777777" w:rsidR="00E04A7F" w:rsidRPr="00880CFF" w:rsidRDefault="00E04A7F" w:rsidP="00D13B8F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06" w:type="dxa"/>
          </w:tcPr>
          <w:p w14:paraId="22D1F221" w14:textId="77777777" w:rsidR="005624EA" w:rsidRDefault="005624EA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5624EA">
              <w:rPr>
                <w:sz w:val="18"/>
                <w:szCs w:val="18"/>
                <w:lang w:val="en-US"/>
              </w:rPr>
              <w:t>Please deposit/wire transfer your payment to the account given below...</w:t>
            </w:r>
          </w:p>
          <w:p w14:paraId="13052D6C" w14:textId="1CA28B97" w:rsidR="00E04A7F" w:rsidRPr="00F92B87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F92B87">
              <w:rPr>
                <w:sz w:val="18"/>
                <w:szCs w:val="18"/>
                <w:lang w:val="en-US"/>
              </w:rPr>
              <w:t>Account name:</w:t>
            </w:r>
            <w:r w:rsidR="00766E31" w:rsidRPr="00F92B87">
              <w:rPr>
                <w:sz w:val="18"/>
                <w:szCs w:val="18"/>
                <w:lang w:val="en-US"/>
              </w:rPr>
              <w:t xml:space="preserve"> </w:t>
            </w:r>
            <w:r w:rsidR="00F92B87">
              <w:rPr>
                <w:sz w:val="18"/>
                <w:szCs w:val="18"/>
                <w:lang w:val="en-US"/>
              </w:rPr>
              <w:t xml:space="preserve">    </w:t>
            </w:r>
            <w:r w:rsidR="00766E31" w:rsidRPr="00F92B87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  <w:lang w:val="en-PH"/>
              </w:rPr>
              <w:t>PPA-PIANC</w:t>
            </w:r>
          </w:p>
          <w:p w14:paraId="48AC4B85" w14:textId="5EC9CD61" w:rsidR="00E04A7F" w:rsidRPr="00F92B87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F92B87">
              <w:rPr>
                <w:sz w:val="18"/>
                <w:szCs w:val="18"/>
                <w:lang w:val="en-US"/>
              </w:rPr>
              <w:t>Account number:</w:t>
            </w:r>
            <w:r w:rsidR="00766E31" w:rsidRPr="00F92B87">
              <w:rPr>
                <w:sz w:val="18"/>
                <w:szCs w:val="18"/>
                <w:lang w:val="en-US"/>
              </w:rPr>
              <w:t xml:space="preserve"> </w:t>
            </w:r>
            <w:r w:rsidR="00766E31" w:rsidRPr="00F92B87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  <w:lang w:val="en-PH"/>
              </w:rPr>
              <w:t>000-282-1053-73</w:t>
            </w:r>
          </w:p>
          <w:p w14:paraId="14DA0B81" w14:textId="004746EC" w:rsidR="00E04A7F" w:rsidRPr="00F92B87" w:rsidRDefault="00E04A7F" w:rsidP="00D13B8F">
            <w:pPr>
              <w:jc w:val="left"/>
              <w:rPr>
                <w:sz w:val="18"/>
                <w:szCs w:val="18"/>
                <w:lang w:val="en-PH"/>
              </w:rPr>
            </w:pPr>
            <w:r w:rsidRPr="00F92B87">
              <w:rPr>
                <w:sz w:val="18"/>
                <w:szCs w:val="18"/>
                <w:lang w:val="en-US"/>
              </w:rPr>
              <w:t>Bank name and address:</w:t>
            </w:r>
            <w:r w:rsidR="00766E31" w:rsidRPr="00F92B87">
              <w:rPr>
                <w:sz w:val="18"/>
                <w:szCs w:val="18"/>
                <w:lang w:val="en-US"/>
              </w:rPr>
              <w:t xml:space="preserve"> </w:t>
            </w:r>
            <w:r w:rsidR="00766E31" w:rsidRPr="00F92B87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  <w:lang w:val="en-PH"/>
              </w:rPr>
              <w:t xml:space="preserve">Landbank of the Philippines </w:t>
            </w:r>
            <w:r w:rsidR="00F92B87" w:rsidRPr="00F92B87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  <w:lang w:val="en-PH"/>
              </w:rPr>
              <w:t>–</w:t>
            </w:r>
            <w:r w:rsidR="00766E31" w:rsidRPr="00F92B87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  <w:lang w:val="en-PH"/>
              </w:rPr>
              <w:t xml:space="preserve"> </w:t>
            </w:r>
            <w:r w:rsidR="00F92B87" w:rsidRPr="00F92B87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  <w:lang w:val="en-PH"/>
              </w:rPr>
              <w:t>Railroad Drive, Port Area, Manila</w:t>
            </w:r>
          </w:p>
          <w:p w14:paraId="0BF813B5" w14:textId="35D15D27" w:rsidR="00E04A7F" w:rsidRPr="00F92B87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  <w:r w:rsidRPr="00F92B87">
              <w:rPr>
                <w:sz w:val="18"/>
                <w:szCs w:val="18"/>
                <w:lang w:val="en-US"/>
              </w:rPr>
              <w:t>SWIFT Code:</w:t>
            </w:r>
            <w:r w:rsidR="00766E31" w:rsidRPr="00F92B87">
              <w:rPr>
                <w:sz w:val="18"/>
                <w:szCs w:val="18"/>
                <w:lang w:val="en-US"/>
              </w:rPr>
              <w:t xml:space="preserve"> </w:t>
            </w:r>
            <w:r w:rsidR="00F92B87">
              <w:rPr>
                <w:sz w:val="18"/>
                <w:szCs w:val="18"/>
                <w:lang w:val="en-US"/>
              </w:rPr>
              <w:t xml:space="preserve">        </w:t>
            </w:r>
            <w:r w:rsidR="00665F36" w:rsidRPr="00665F36">
              <w:rPr>
                <w:rStyle w:val="Strong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  <w:shd w:val="clear" w:color="auto" w:fill="F4F4F4"/>
              </w:rPr>
              <w:t>TLBPPHMMXXX</w:t>
            </w:r>
          </w:p>
          <w:p w14:paraId="4718B0F0" w14:textId="77777777" w:rsidR="00E04A7F" w:rsidRPr="00F92B87" w:rsidRDefault="00E04A7F" w:rsidP="00D13B8F">
            <w:pPr>
              <w:jc w:val="left"/>
              <w:rPr>
                <w:sz w:val="18"/>
                <w:szCs w:val="18"/>
                <w:lang w:val="en-US"/>
              </w:rPr>
            </w:pPr>
          </w:p>
          <w:p w14:paraId="1948CB25" w14:textId="13B1F05A" w:rsidR="00E04A7F" w:rsidRPr="00F92B87" w:rsidRDefault="00E04A7F" w:rsidP="00D13B8F">
            <w:pPr>
              <w:jc w:val="left"/>
              <w:rPr>
                <w:b/>
                <w:bCs/>
                <w:sz w:val="18"/>
                <w:szCs w:val="18"/>
                <w:lang w:val="en-US"/>
              </w:rPr>
            </w:pPr>
            <w:r w:rsidRPr="00F92B87">
              <w:rPr>
                <w:b/>
                <w:bCs/>
                <w:color w:val="FF0000"/>
                <w:sz w:val="18"/>
                <w:szCs w:val="18"/>
                <w:lang w:val="en-US"/>
              </w:rPr>
              <w:t>The registration will only be accepted after payment is received!</w:t>
            </w:r>
          </w:p>
        </w:tc>
      </w:tr>
    </w:tbl>
    <w:p w14:paraId="706B7585" w14:textId="77777777" w:rsidR="00DC5327" w:rsidRPr="00E04A7F" w:rsidRDefault="00DC5327" w:rsidP="00766E31">
      <w:pPr>
        <w:rPr>
          <w:lang w:val="en-PH"/>
        </w:rPr>
      </w:pPr>
    </w:p>
    <w:sectPr w:rsidR="00DC5327" w:rsidRPr="00E04A7F" w:rsidSect="00F92B87">
      <w:pgSz w:w="11906" w:h="16838" w:code="9"/>
      <w:pgMar w:top="720" w:right="72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MDS3NLYwMjI0szUyUdpeDU4uLM/DyQAsNaAJlUJV0sAAAA"/>
  </w:docVars>
  <w:rsids>
    <w:rsidRoot w:val="00E04A7F"/>
    <w:rsid w:val="00067E7B"/>
    <w:rsid w:val="005624EA"/>
    <w:rsid w:val="00665F36"/>
    <w:rsid w:val="00766E31"/>
    <w:rsid w:val="00DC5327"/>
    <w:rsid w:val="00E04A7F"/>
    <w:rsid w:val="00F92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361CF"/>
  <w15:chartTrackingRefBased/>
  <w15:docId w15:val="{A9667042-9E4A-42E8-8376-3F968BB7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A7F"/>
    <w:pPr>
      <w:spacing w:after="0" w:line="240" w:lineRule="auto"/>
    </w:pPr>
    <w:rPr>
      <w:lang w:val="nl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4A7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04A7F"/>
    <w:pPr>
      <w:spacing w:after="0" w:line="240" w:lineRule="auto"/>
      <w:jc w:val="center"/>
    </w:pPr>
    <w:rPr>
      <w:kern w:val="0"/>
      <w:lang w:val="nl-B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Kop 100,Kleurrijke lijst - accent 11,Bullets,heading 6,List Paragraph1,List Paragraph (numbered (a)),ADB paragraph numbering,Main numbered paragraph,Numbered Paragraph,References,IBL List Paragraph,List Paragraph nowy"/>
    <w:basedOn w:val="Normal"/>
    <w:link w:val="ListParagraphChar"/>
    <w:uiPriority w:val="34"/>
    <w:qFormat/>
    <w:rsid w:val="00E04A7F"/>
    <w:pPr>
      <w:spacing w:after="120"/>
      <w:ind w:left="720"/>
      <w:contextualSpacing/>
      <w:jc w:val="both"/>
    </w:pPr>
    <w:rPr>
      <w:kern w:val="0"/>
      <w14:ligatures w14:val="none"/>
    </w:rPr>
  </w:style>
  <w:style w:type="character" w:customStyle="1" w:styleId="ListParagraphChar">
    <w:name w:val="List Paragraph Char"/>
    <w:aliases w:val="Kop 100 Char,Kleurrijke lijst - accent 11 Char,Bullets Char,heading 6 Char,List Paragraph1 Char,List Paragraph (numbered (a)) Char,ADB paragraph numbering Char,Main numbered paragraph Char,Numbered Paragraph Char,References Char"/>
    <w:basedOn w:val="DefaultParagraphFont"/>
    <w:link w:val="ListParagraph"/>
    <w:uiPriority w:val="34"/>
    <w:rsid w:val="00E04A7F"/>
    <w:rPr>
      <w:kern w:val="0"/>
      <w:lang w:val="nl-BE"/>
      <w14:ligatures w14:val="none"/>
    </w:rPr>
  </w:style>
  <w:style w:type="character" w:styleId="Strong">
    <w:name w:val="Strong"/>
    <w:basedOn w:val="DefaultParagraphFont"/>
    <w:uiPriority w:val="22"/>
    <w:qFormat/>
    <w:rsid w:val="00766E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ecretariat@pianc-copedec2020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pton Lopez</dc:creator>
  <cp:keywords/>
  <dc:description/>
  <cp:lastModifiedBy>LOIS MARIE MANALON</cp:lastModifiedBy>
  <cp:revision>3</cp:revision>
  <dcterms:created xsi:type="dcterms:W3CDTF">2023-05-03T02:34:00Z</dcterms:created>
  <dcterms:modified xsi:type="dcterms:W3CDTF">2023-07-0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486116-99f1-4f24-9122-96e4c4f4bb55</vt:lpwstr>
  </property>
</Properties>
</file>